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5C0C5D" w14:paraId="1643A4CA" w14:textId="77777777" w:rsidTr="005C0C5D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C0C5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C0C5D" w14:paraId="127EAD7E" w14:textId="77777777" w:rsidTr="005C0C5D">
        <w:trPr>
          <w:trHeight w:val="413"/>
        </w:trPr>
        <w:tc>
          <w:tcPr>
            <w:tcW w:w="1266" w:type="pct"/>
          </w:tcPr>
          <w:p w14:paraId="3C159AA5" w14:textId="77777777" w:rsidR="0000007A" w:rsidRPr="005C0C5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C0C5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C0C5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DD232A8" w:rsidR="0000007A" w:rsidRPr="005C0C5D" w:rsidRDefault="004241B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C0C5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5C0C5D" w14:paraId="73C90375" w14:textId="77777777" w:rsidTr="005C0C5D">
        <w:trPr>
          <w:trHeight w:val="290"/>
        </w:trPr>
        <w:tc>
          <w:tcPr>
            <w:tcW w:w="1266" w:type="pct"/>
          </w:tcPr>
          <w:p w14:paraId="20D28135" w14:textId="77777777" w:rsidR="0000007A" w:rsidRPr="005C0C5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C0C5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D23C474" w:rsidR="0000007A" w:rsidRPr="005C0C5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C0C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C0C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C0C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241BE" w:rsidRPr="005C0C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80</w:t>
            </w:r>
          </w:p>
        </w:tc>
      </w:tr>
      <w:tr w:rsidR="0000007A" w:rsidRPr="005C0C5D" w14:paraId="05B60576" w14:textId="77777777" w:rsidTr="005C0C5D">
        <w:trPr>
          <w:trHeight w:val="331"/>
        </w:trPr>
        <w:tc>
          <w:tcPr>
            <w:tcW w:w="1266" w:type="pct"/>
          </w:tcPr>
          <w:p w14:paraId="0196A627" w14:textId="77777777" w:rsidR="0000007A" w:rsidRPr="005C0C5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C0C5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8C15E75" w:rsidR="0000007A" w:rsidRPr="005C0C5D" w:rsidRDefault="004241B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C0C5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 Study of Freshwater Ichthyofaunal Diversity of </w:t>
            </w:r>
            <w:proofErr w:type="spellStart"/>
            <w:r w:rsidRPr="005C0C5D">
              <w:rPr>
                <w:rFonts w:ascii="Arial" w:hAnsi="Arial" w:cs="Arial"/>
                <w:b/>
                <w:sz w:val="20"/>
                <w:szCs w:val="20"/>
                <w:lang w:val="en-GB"/>
              </w:rPr>
              <w:t>Lakshmipuram</w:t>
            </w:r>
            <w:proofErr w:type="spellEnd"/>
            <w:r w:rsidRPr="005C0C5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Lake in </w:t>
            </w:r>
            <w:proofErr w:type="spellStart"/>
            <w:r w:rsidRPr="005C0C5D">
              <w:rPr>
                <w:rFonts w:ascii="Arial" w:hAnsi="Arial" w:cs="Arial"/>
                <w:b/>
                <w:sz w:val="20"/>
                <w:szCs w:val="20"/>
                <w:lang w:val="en-GB"/>
              </w:rPr>
              <w:t>Anakapalli</w:t>
            </w:r>
            <w:proofErr w:type="spellEnd"/>
            <w:r w:rsidRPr="005C0C5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District of Andhra Pradesh, India</w:t>
            </w:r>
          </w:p>
        </w:tc>
      </w:tr>
      <w:tr w:rsidR="00CF0BBB" w:rsidRPr="005C0C5D" w14:paraId="6D508B1C" w14:textId="77777777" w:rsidTr="005C0C5D">
        <w:trPr>
          <w:trHeight w:val="332"/>
        </w:trPr>
        <w:tc>
          <w:tcPr>
            <w:tcW w:w="1266" w:type="pct"/>
          </w:tcPr>
          <w:p w14:paraId="32FC28F7" w14:textId="77777777" w:rsidR="00CF0BBB" w:rsidRPr="005C0C5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C0C5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A912E4B" w:rsidR="00CF0BBB" w:rsidRPr="005C0C5D" w:rsidRDefault="004241B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C0C5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C0C5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5C0C5D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C0C5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5C0C5D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5C0C5D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5C0C5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5C0C5D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C0C5D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alt="" style="position:absolute;left:0;text-align:left;margin-left:-9.6pt;margin-top:14.25pt;width:1071.35pt;height:124.75pt;z-index:251658240;mso-wrap-style:square;mso-wrap-edited:f;mso-width-percent:0;mso-height-percent:0;mso-width-percent:0;mso-height-percent:0;v-text-anchor:top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66D3161" w:rsidR="00E03C32" w:rsidRDefault="004241BE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4241B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TTAR PRADESH JOURNAL OF ZO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4241B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07-31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56E12F15" w:rsidR="00E03C32" w:rsidRPr="007B54A4" w:rsidRDefault="004241BE" w:rsidP="004241BE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4241B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56557/</w:t>
                  </w:r>
                  <w:proofErr w:type="spellStart"/>
                  <w:r w:rsidRPr="004241B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pjoz</w:t>
                  </w:r>
                  <w:proofErr w:type="spellEnd"/>
                  <w:r w:rsidRPr="004241B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46i84915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5C0C5D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5C0C5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5C0C5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C0C5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C0C5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C0C5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C0C5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C0C5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C0C5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C0C5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C0C5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C0C5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C0C5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C0C5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C0C5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C0C5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C0C5D">
              <w:rPr>
                <w:rFonts w:ascii="Arial" w:hAnsi="Arial" w:cs="Arial"/>
                <w:lang w:val="en-GB"/>
              </w:rPr>
              <w:t>Author’s Feedback</w:t>
            </w:r>
            <w:r w:rsidRPr="005C0C5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C0C5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C0C5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C0C5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C0C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C0C5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0A6FCE6" w14:textId="77777777" w:rsidR="00F1171E" w:rsidRPr="005C0C5D" w:rsidRDefault="00747DCC" w:rsidP="00747DC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C0C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paper is well planned and explained in its present form</w:t>
            </w:r>
          </w:p>
          <w:p w14:paraId="6D3D55BD" w14:textId="77777777" w:rsidR="00747DCC" w:rsidRPr="005C0C5D" w:rsidRDefault="00747DCC" w:rsidP="00747DC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C0C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paper is equipped with full of aquatic diversity</w:t>
            </w:r>
          </w:p>
          <w:p w14:paraId="7DBC9196" w14:textId="242DCE00" w:rsidR="00747DCC" w:rsidRPr="005C0C5D" w:rsidRDefault="00747DCC" w:rsidP="00747DC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C0C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paper gives better knowledge in the scientific community </w:t>
            </w:r>
          </w:p>
        </w:tc>
        <w:tc>
          <w:tcPr>
            <w:tcW w:w="1523" w:type="pct"/>
          </w:tcPr>
          <w:p w14:paraId="462A339C" w14:textId="77777777" w:rsidR="00F1171E" w:rsidRPr="005C0C5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C0C5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C0C5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C0C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C0C5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C0C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C0C5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D4D09C8" w:rsidR="00F1171E" w:rsidRPr="005C0C5D" w:rsidRDefault="00747DC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C0C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5C0C5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C0C5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C0C5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C0C5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C0C5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4A88F73" w:rsidR="00F1171E" w:rsidRPr="005C0C5D" w:rsidRDefault="00747DC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C0C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</w:t>
            </w:r>
            <w:proofErr w:type="gramStart"/>
            <w:r w:rsidRPr="005C0C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</w:t>
            </w:r>
            <w:proofErr w:type="gramEnd"/>
            <w:r w:rsidRPr="005C0C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more comprehensive article to include in the book chapter.</w:t>
            </w:r>
          </w:p>
        </w:tc>
        <w:tc>
          <w:tcPr>
            <w:tcW w:w="1523" w:type="pct"/>
          </w:tcPr>
          <w:p w14:paraId="1D54B730" w14:textId="77777777" w:rsidR="00F1171E" w:rsidRPr="005C0C5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C0C5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C0C5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C0C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078BC7A" w:rsidR="00F1171E" w:rsidRPr="005C0C5D" w:rsidRDefault="00747DC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C0C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rammatically corrected.</w:t>
            </w:r>
          </w:p>
        </w:tc>
        <w:tc>
          <w:tcPr>
            <w:tcW w:w="1523" w:type="pct"/>
          </w:tcPr>
          <w:p w14:paraId="4898F764" w14:textId="77777777" w:rsidR="00F1171E" w:rsidRPr="005C0C5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C0C5D" w14:paraId="73739464" w14:textId="77777777" w:rsidTr="000E6662">
        <w:trPr>
          <w:trHeight w:val="755"/>
        </w:trPr>
        <w:tc>
          <w:tcPr>
            <w:tcW w:w="1265" w:type="pct"/>
            <w:noWrap/>
          </w:tcPr>
          <w:p w14:paraId="09C25322" w14:textId="77777777" w:rsidR="00F1171E" w:rsidRPr="005C0C5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C0C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C0C5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C0C5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17AB118" w:rsidR="00F1171E" w:rsidRPr="005C0C5D" w:rsidRDefault="00747DC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C0C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nly add some recommended references to </w:t>
            </w:r>
            <w:proofErr w:type="spellStart"/>
            <w:r w:rsidRPr="005C0C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ackup</w:t>
            </w:r>
            <w:proofErr w:type="spellEnd"/>
            <w:r w:rsidRPr="005C0C5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present manuscript.</w:t>
            </w:r>
          </w:p>
        </w:tc>
        <w:tc>
          <w:tcPr>
            <w:tcW w:w="1523" w:type="pct"/>
          </w:tcPr>
          <w:p w14:paraId="40220055" w14:textId="77777777" w:rsidR="00F1171E" w:rsidRPr="005C0C5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C0C5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C0C5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C0C5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C0C5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C0C5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FA96A29" w:rsidR="00F1171E" w:rsidRPr="005C0C5D" w:rsidRDefault="00747DC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C0C5D">
              <w:rPr>
                <w:rFonts w:ascii="Arial" w:hAnsi="Arial" w:cs="Arial"/>
                <w:sz w:val="20"/>
                <w:szCs w:val="20"/>
                <w:lang w:val="en-GB"/>
              </w:rPr>
              <w:t>It is possible to check English.</w:t>
            </w:r>
          </w:p>
          <w:p w14:paraId="6CBA4B2A" w14:textId="77777777" w:rsidR="00F1171E" w:rsidRPr="005C0C5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5C0C5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5C0C5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5C0C5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C0C5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C0C5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C0C5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C0C5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C0C5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C0C5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C0C5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5C0C5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5C0C5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5C0C5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5C0C5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C0C5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5C0C5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C0C5D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C0C5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C0C5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C0C5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C0C5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C0C5D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C0C5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C0C5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C0C5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5C0C5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C0C5D">
              <w:rPr>
                <w:rFonts w:ascii="Arial" w:hAnsi="Arial" w:cs="Arial"/>
                <w:lang w:val="en-GB"/>
              </w:rPr>
              <w:t>Author’s comment</w:t>
            </w:r>
            <w:r w:rsidRPr="005C0C5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C0C5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C0C5D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C0C5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C0C5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C0C5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C0C5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C0C5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C0C5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C0C5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5C0C5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2E2DC450" w:rsidR="00F1171E" w:rsidRPr="005C0C5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5C0C5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C0C5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C0C5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C0C5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D60F618" w14:textId="77777777" w:rsidR="005C0C5D" w:rsidRPr="00EA310D" w:rsidRDefault="005C0C5D" w:rsidP="005C0C5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A310D">
        <w:rPr>
          <w:rFonts w:ascii="Arial" w:hAnsi="Arial" w:cs="Arial"/>
          <w:b/>
          <w:u w:val="single"/>
        </w:rPr>
        <w:t>Reviewer details:</w:t>
      </w:r>
    </w:p>
    <w:p w14:paraId="0BCDFDD1" w14:textId="77777777" w:rsidR="005C0C5D" w:rsidRPr="00EA310D" w:rsidRDefault="005C0C5D" w:rsidP="005C0C5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A310D">
        <w:rPr>
          <w:rFonts w:ascii="Arial" w:hAnsi="Arial" w:cs="Arial"/>
          <w:b/>
          <w:color w:val="000000"/>
        </w:rPr>
        <w:t>Suprakash Chakma, Patuakhali Science and Technology University, Bangladesh</w:t>
      </w:r>
    </w:p>
    <w:p w14:paraId="2396DCFB" w14:textId="77777777" w:rsidR="005C0C5D" w:rsidRPr="005C0C5D" w:rsidRDefault="005C0C5D">
      <w:pPr>
        <w:rPr>
          <w:rFonts w:ascii="Arial" w:hAnsi="Arial" w:cs="Arial"/>
          <w:b/>
          <w:sz w:val="20"/>
          <w:szCs w:val="20"/>
          <w:lang w:val="en-GB"/>
        </w:rPr>
      </w:pPr>
    </w:p>
    <w:sectPr w:rsidR="005C0C5D" w:rsidRPr="005C0C5D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31D207" w14:textId="77777777" w:rsidR="00EB3CD1" w:rsidRPr="0000007A" w:rsidRDefault="00EB3CD1" w:rsidP="0099583E">
      <w:r>
        <w:separator/>
      </w:r>
    </w:p>
  </w:endnote>
  <w:endnote w:type="continuationSeparator" w:id="0">
    <w:p w14:paraId="39AA8ED1" w14:textId="77777777" w:rsidR="00EB3CD1" w:rsidRPr="0000007A" w:rsidRDefault="00EB3CD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57096D" w14:textId="77777777" w:rsidR="00EB3CD1" w:rsidRPr="0000007A" w:rsidRDefault="00EB3CD1" w:rsidP="0099583E">
      <w:r>
        <w:separator/>
      </w:r>
    </w:p>
  </w:footnote>
  <w:footnote w:type="continuationSeparator" w:id="0">
    <w:p w14:paraId="7975C9CB" w14:textId="77777777" w:rsidR="00EB3CD1" w:rsidRPr="0000007A" w:rsidRDefault="00EB3CD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7A14D41"/>
    <w:multiLevelType w:val="hybridMultilevel"/>
    <w:tmpl w:val="BFF6C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6946441">
    <w:abstractNumId w:val="3"/>
  </w:num>
  <w:num w:numId="2" w16cid:durableId="776682961">
    <w:abstractNumId w:val="6"/>
  </w:num>
  <w:num w:numId="3" w16cid:durableId="1349059394">
    <w:abstractNumId w:val="5"/>
  </w:num>
  <w:num w:numId="4" w16cid:durableId="1101418897">
    <w:abstractNumId w:val="7"/>
  </w:num>
  <w:num w:numId="5" w16cid:durableId="1203858308">
    <w:abstractNumId w:val="4"/>
  </w:num>
  <w:num w:numId="6" w16cid:durableId="446239003">
    <w:abstractNumId w:val="0"/>
  </w:num>
  <w:num w:numId="7" w16cid:durableId="1254513041">
    <w:abstractNumId w:val="1"/>
  </w:num>
  <w:num w:numId="8" w16cid:durableId="484320040">
    <w:abstractNumId w:val="9"/>
  </w:num>
  <w:num w:numId="9" w16cid:durableId="510221618">
    <w:abstractNumId w:val="8"/>
  </w:num>
  <w:num w:numId="10" w16cid:durableId="959149764">
    <w:abstractNumId w:val="2"/>
  </w:num>
  <w:num w:numId="11" w16cid:durableId="106129289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05D7"/>
    <w:rsid w:val="000B4EE5"/>
    <w:rsid w:val="000B74A1"/>
    <w:rsid w:val="000B757E"/>
    <w:rsid w:val="000C0837"/>
    <w:rsid w:val="000C0B04"/>
    <w:rsid w:val="000C3B7E"/>
    <w:rsid w:val="000D13B0"/>
    <w:rsid w:val="000E6662"/>
    <w:rsid w:val="000F6EA8"/>
    <w:rsid w:val="00101322"/>
    <w:rsid w:val="00114F27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1EB9"/>
    <w:rsid w:val="00293482"/>
    <w:rsid w:val="002A3D7C"/>
    <w:rsid w:val="002B0E4B"/>
    <w:rsid w:val="002B6CA9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1BE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0C5D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415C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7DCC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3B86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E6C12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2F49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073A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79DC"/>
    <w:rsid w:val="00D90124"/>
    <w:rsid w:val="00D9392F"/>
    <w:rsid w:val="00D9427C"/>
    <w:rsid w:val="00DA2679"/>
    <w:rsid w:val="00DA3C3D"/>
    <w:rsid w:val="00DA41F5"/>
    <w:rsid w:val="00DB6DF3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CD1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41B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241B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5C0C5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36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8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7</cp:revision>
  <dcterms:created xsi:type="dcterms:W3CDTF">2023-08-30T09:21:00Z</dcterms:created>
  <dcterms:modified xsi:type="dcterms:W3CDTF">2025-04-22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